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5101E35D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Mechanical Design 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2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7A12AE6B" w:rsidR="001A35E0" w:rsidRPr="00D221E6" w:rsidRDefault="00AC3ECD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10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28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1</w:t>
      </w:r>
    </w:p>
    <w:p w14:paraId="3FD14E37" w14:textId="77777777" w:rsidR="00733CE4" w:rsidRPr="00733CE4" w:rsidRDefault="00733CE4" w:rsidP="00733CE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bookmarkStart w:id="0" w:name="_Hlk52545070"/>
      <w:r w:rsidRPr="00733CE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se Manufacturer 1 for tapered roller bearings and Manufacturer 2 for all other bearings.</w:t>
      </w:r>
    </w:p>
    <w:p w14:paraId="629D51F8" w14:textId="2E2CF290" w:rsidR="00733CE4" w:rsidRPr="00733CE4" w:rsidRDefault="00733CE4" w:rsidP="00733CE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33CE4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CF7219C" wp14:editId="45E3BDEF">
            <wp:extent cx="4065270" cy="11353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27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4A801B34" w14:textId="77777777" w:rsidR="004757C9" w:rsidRDefault="004757C9" w:rsidP="004757C9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p w14:paraId="58AED408" w14:textId="77777777" w:rsidR="004757C9" w:rsidRPr="004757C9" w:rsidRDefault="004757C9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 02-series single-row ball bearing is to be selected from Table 11–2 for the application conditions of</w:t>
      </w:r>
    </w:p>
    <w:p w14:paraId="46092F64" w14:textId="77777777" w:rsidR="004757C9" w:rsidRPr="004757C9" w:rsidRDefault="004757C9" w:rsidP="004757C9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xial load = 3 </w:t>
      </w:r>
      <w:proofErr w:type="spellStart"/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N</w:t>
      </w:r>
      <w:proofErr w:type="spellEnd"/>
    </w:p>
    <w:p w14:paraId="696BEC29" w14:textId="77777777" w:rsidR="004757C9" w:rsidRPr="004757C9" w:rsidRDefault="004757C9" w:rsidP="004757C9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adial load = 8 </w:t>
      </w:r>
      <w:proofErr w:type="spellStart"/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N</w:t>
      </w:r>
      <w:proofErr w:type="spellEnd"/>
    </w:p>
    <w:p w14:paraId="6C4FE31E" w14:textId="77777777" w:rsidR="004757C9" w:rsidRPr="004757C9" w:rsidRDefault="004757C9" w:rsidP="004757C9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vice Life = 10</w:t>
      </w:r>
      <w:r w:rsidRPr="00AC0EFE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8</w:t>
      </w:r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volutions</w:t>
      </w:r>
    </w:p>
    <w:p w14:paraId="4FC8EA43" w14:textId="77777777" w:rsidR="004757C9" w:rsidRPr="004757C9" w:rsidRDefault="004757C9" w:rsidP="004757C9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uter ring rotation</w:t>
      </w:r>
    </w:p>
    <w:p w14:paraId="68427E6F" w14:textId="3B8EBE1B" w:rsidR="004757C9" w:rsidRPr="004757C9" w:rsidRDefault="004757C9" w:rsidP="004757C9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sired reliability = 90%</w:t>
      </w:r>
    </w:p>
    <w:p w14:paraId="2FA08317" w14:textId="5A4533DC" w:rsidR="004757C9" w:rsidRDefault="004757C9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hat size of bearing to use if choosing a deep-groove bearing versus choosing an angular-contact bearing? Discuss the considerations and decide your choice of bearing type for this application.</w:t>
      </w:r>
    </w:p>
    <w:p w14:paraId="3BD1E418" w14:textId="77777777" w:rsidR="004757C9" w:rsidRDefault="004757C9" w:rsidP="004757C9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7E284548" w14:textId="38CF9A55" w:rsidR="004757C9" w:rsidRPr="00AC0EFE" w:rsidRDefault="00101136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3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N</m:t>
          </m:r>
        </m:oMath>
      </m:oMathPara>
    </w:p>
    <w:p w14:paraId="0F607384" w14:textId="3D3790B6" w:rsidR="00AC0EFE" w:rsidRPr="00AC0EFE" w:rsidRDefault="00101136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N</m:t>
          </m:r>
        </m:oMath>
      </m:oMathPara>
    </w:p>
    <w:p w14:paraId="17B77CEC" w14:textId="06869E90" w:rsidR="00AC0EFE" w:rsidRPr="00AC0EFE" w:rsidRDefault="00101136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</m:t>
              </m:r>
            </m:sup>
          </m:sSup>
        </m:oMath>
      </m:oMathPara>
    </w:p>
    <w:p w14:paraId="415EF7A0" w14:textId="77777777" w:rsidR="00AC0EFE" w:rsidRPr="00AC0EFE" w:rsidRDefault="00AC0EFE" w:rsidP="00AC0EF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w:lastRenderedPageBreak/>
            <m:t>V=1.2</m:t>
          </m:r>
        </m:oMath>
      </m:oMathPara>
    </w:p>
    <w:p w14:paraId="17D7C609" w14:textId="7739B69E" w:rsidR="00AC0EFE" w:rsidRPr="00BA1056" w:rsidRDefault="00AC0EFE" w:rsidP="00AC0EF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=0.9</m:t>
          </m:r>
        </m:oMath>
      </m:oMathPara>
    </w:p>
    <w:p w14:paraId="7C1FB259" w14:textId="16C81C15" w:rsidR="00BA1056" w:rsidRPr="00387DAA" w:rsidRDefault="00101136" w:rsidP="00AC0EF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V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.2×8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3125</m:t>
          </m:r>
        </m:oMath>
      </m:oMathPara>
    </w:p>
    <w:p w14:paraId="15EA058F" w14:textId="175419F9" w:rsidR="00387DAA" w:rsidRDefault="00387DAA" w:rsidP="00AC0EF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uess </w:t>
      </w:r>
      <m:oMath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a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V</m:t>
            </m:r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r</m:t>
                </m:r>
              </m:sub>
            </m:sSub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&gt;e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0.56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1.63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0751171" w14:textId="7630A7DE" w:rsidR="00387DAA" w:rsidRPr="0034783E" w:rsidRDefault="00101136" w:rsidP="00AC0EF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V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56×1.2×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N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1.63×3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N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0.266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N</m:t>
          </m:r>
        </m:oMath>
      </m:oMathPara>
    </w:p>
    <w:p w14:paraId="43A4E0A4" w14:textId="31CD8F14" w:rsidR="0034783E" w:rsidRPr="00D15FA4" w:rsidRDefault="00101136" w:rsidP="00AC0EF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8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6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00</m:t>
          </m:r>
        </m:oMath>
      </m:oMathPara>
    </w:p>
    <w:p w14:paraId="765CFCBB" w14:textId="1859D684" w:rsidR="00D15FA4" w:rsidRPr="001E589E" w:rsidRDefault="00101136" w:rsidP="00D15FA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b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0.266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2+4.439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0.90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.674</m:t>
                          </m:r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8.2977 kN</m:t>
          </m:r>
        </m:oMath>
      </m:oMathPara>
    </w:p>
    <w:p w14:paraId="3D34E634" w14:textId="5EA8B9D9" w:rsidR="00D15FA4" w:rsidRDefault="001E589E" w:rsidP="00AC0EF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Pr="001E589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ep-groove bearing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f</w:t>
      </w:r>
      <w:r w:rsidR="0034783E" w:rsidRPr="0034783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om Table 11-2,</w:t>
      </w:r>
      <w:r w:rsidR="0034783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e try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60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 w:rsidR="0034783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eep-groove bearing </w:t>
      </w:r>
      <w:r w:rsidR="0034783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ith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0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47.5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kN</m:t>
        </m:r>
      </m:oMath>
      <w:r w:rsidR="0034783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28.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kN</m:t>
        </m:r>
      </m:oMath>
      <w:r w:rsidR="00E207D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8371F1A" w14:textId="66FC456C" w:rsidR="00E207D6" w:rsidRPr="00E207D6" w:rsidRDefault="00101136" w:rsidP="00AC0EF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8.0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k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071</m:t>
          </m:r>
        </m:oMath>
      </m:oMathPara>
    </w:p>
    <w:p w14:paraId="77003887" w14:textId="251AE73E" w:rsidR="00E207D6" w:rsidRDefault="00E207D6" w:rsidP="00AC0EF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 Table 11-1, </w:t>
      </w:r>
      <m:oMath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a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</m:t>
                </m:r>
              </m:sub>
            </m:sSub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0.1071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correspond to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e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0.28, 0.30</m:t>
            </m:r>
          </m:e>
        </m:d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Therefore, our guess is correct. </w:t>
      </w:r>
    </w:p>
    <w:p w14:paraId="14260267" w14:textId="0FDDE3F8" w:rsidR="00E207D6" w:rsidRPr="00E207D6" w:rsidRDefault="00101136" w:rsidP="00AC0EF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071⇒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0.56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1.4610</m:t>
                  </m:r>
                </m:e>
              </m:eqArr>
            </m:e>
          </m:d>
        </m:oMath>
      </m:oMathPara>
    </w:p>
    <w:p w14:paraId="46391FE1" w14:textId="42966866" w:rsidR="00E207D6" w:rsidRPr="00E207D6" w:rsidRDefault="00101136" w:rsidP="00E207D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V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56×1.2×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N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1.4610×3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N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9.759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N</m:t>
          </m:r>
        </m:oMath>
      </m:oMathPara>
    </w:p>
    <w:p w14:paraId="46C2C3AB" w14:textId="7AEC3324" w:rsidR="00E207D6" w:rsidRPr="00150D5F" w:rsidRDefault="00101136" w:rsidP="00E207D6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b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9.759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2+4.439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0.90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.674</m:t>
                          </m:r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5.2971 kN&lt;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47.5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kN</m:t>
          </m:r>
        </m:oMath>
      </m:oMathPara>
    </w:p>
    <w:p w14:paraId="4E7F506E" w14:textId="76CA9ECA" w:rsidR="00E207D6" w:rsidRPr="0034783E" w:rsidRDefault="00C26A9A" w:rsidP="00AC0EF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60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mm</m:t>
        </m:r>
      </m:oMath>
      <w:r w:rsidRPr="001E589E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deep-groove bearing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s suitable. </w:t>
      </w:r>
    </w:p>
    <w:p w14:paraId="10EC6A47" w14:textId="2A4F5613" w:rsidR="001E589E" w:rsidRDefault="001E589E" w:rsidP="001E589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</w:t>
      </w:r>
      <w:r w:rsidRPr="001E589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A12A11"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gular-contact bearing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bookmarkStart w:id="1" w:name="_GoBack"/>
      <w:bookmarkEnd w:id="1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</w:t>
      </w:r>
      <w:r w:rsidRPr="0034783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om Table 11-2,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e try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55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gular-contact bearing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ith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0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46.2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kN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28.5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kN</m:t>
        </m:r>
      </m:oMath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8B5EB07" w14:textId="3E398967" w:rsidR="001E589E" w:rsidRPr="00E207D6" w:rsidRDefault="00101136" w:rsidP="001E589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8.5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k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053</m:t>
          </m:r>
        </m:oMath>
      </m:oMathPara>
    </w:p>
    <w:p w14:paraId="56063F16" w14:textId="61C76E25" w:rsidR="001E589E" w:rsidRDefault="001E589E" w:rsidP="001E589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In Table 11-1, </w:t>
      </w:r>
      <m:oMath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a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</m:t>
                </m:r>
              </m:sub>
            </m:sSub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0.1053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correspond to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e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0.28, 0.30</m:t>
            </m:r>
          </m:e>
        </m:d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Therefore, our guess is correct. </w:t>
      </w:r>
    </w:p>
    <w:p w14:paraId="48AF1D23" w14:textId="48C80895" w:rsidR="001E589E" w:rsidRPr="00E207D6" w:rsidRDefault="00101136" w:rsidP="001E589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053⇒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0.56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1.4682</m:t>
                  </m:r>
                </m:e>
              </m:eqArr>
            </m:e>
          </m:d>
        </m:oMath>
      </m:oMathPara>
    </w:p>
    <w:p w14:paraId="00FDA202" w14:textId="0A2A63FE" w:rsidR="001E589E" w:rsidRPr="00E207D6" w:rsidRDefault="00101136" w:rsidP="001E589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V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56×1.2×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N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1.4682×3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N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9.780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N</m:t>
          </m:r>
        </m:oMath>
      </m:oMathPara>
    </w:p>
    <w:p w14:paraId="1D3CD57C" w14:textId="7D82C38C" w:rsidR="001E589E" w:rsidRPr="00150D5F" w:rsidRDefault="00101136" w:rsidP="001E589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b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9.7807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2+4.439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0.90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.674</m:t>
                          </m:r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5.3978 kN&lt;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46.2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kN</m:t>
          </m:r>
        </m:oMath>
      </m:oMathPara>
    </w:p>
    <w:p w14:paraId="41D6B6B6" w14:textId="53FBC2BD" w:rsidR="001E589E" w:rsidRPr="0034783E" w:rsidRDefault="001E589E" w:rsidP="001E589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55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mm</m:t>
        </m:r>
      </m:oMath>
      <w:r w:rsidRPr="001E589E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angular-contact bearing</w:t>
      </w:r>
      <w:r w:rsidRPr="004757C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s suitable. </w:t>
      </w:r>
    </w:p>
    <w:p w14:paraId="1C6AF99A" w14:textId="58693BE5" w:rsidR="00AC0EFE" w:rsidRPr="001E589E" w:rsidRDefault="001E589E" w:rsidP="001E589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the analysis above, I can know that the diameter of </w:t>
      </w:r>
      <w:r w:rsidRPr="001E589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gular-contact bearing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eeded to support the same load is smaller than that of </w:t>
      </w:r>
      <w:r w:rsidRPr="001E589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ep-groove bearing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Pr="001E589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 daily use, we will consider the utilization of space, so we are more inclined to choose to use angular-contact bearing.</w:t>
      </w:r>
    </w:p>
    <w:p w14:paraId="67E4E0D1" w14:textId="1997F8D4" w:rsidR="004757C9" w:rsidRDefault="001E589E" w:rsidP="004757C9">
      <w:pPr>
        <w:pStyle w:val="Heading1"/>
        <w:rPr>
          <w:bdr w:val="single" w:sz="4" w:space="0" w:color="auto" w:frame="1"/>
        </w:rPr>
      </w:pPr>
      <w:proofErr w:type="gramStart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.</w:t>
      </w:r>
      <w:r w:rsidR="004757C9"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 w:rsidR="004757C9"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proofErr w:type="gramEnd"/>
      <w:r w:rsidR="004757C9"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 w:rsidR="00D37407"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2</w:t>
      </w:r>
    </w:p>
    <w:p w14:paraId="78D79A4C" w14:textId="77777777" w:rsidR="00D37407" w:rsidRPr="00D37407" w:rsidRDefault="00D37407" w:rsidP="00D3740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countershaft is supported by two tapered roller bearings using a direct mounting. The radial bearing loads are 560 </w:t>
      </w:r>
      <w:proofErr w:type="spellStart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or the left-hand bearing and 1095 </w:t>
      </w:r>
      <w:proofErr w:type="spellStart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or the right-hand bearing. An axial load of 200 </w:t>
      </w:r>
      <w:proofErr w:type="spellStart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pushed against the left bearing. The shaft rotates at 400 rev/min and is to have a desired life of 40 </w:t>
      </w:r>
      <w:proofErr w:type="spellStart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h</w:t>
      </w:r>
      <w:proofErr w:type="spellEnd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Use an application factor of 1.4 and a combined reliability goal of 0.90. Using an initial K = 1.5, find the required radial rating for each bearing.</w:t>
      </w:r>
    </w:p>
    <w:p w14:paraId="52918F10" w14:textId="20ED872D" w:rsidR="004757C9" w:rsidRDefault="00D37407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lect the bearings from Fig. 11–15.</w:t>
      </w:r>
    </w:p>
    <w:p w14:paraId="352A2A30" w14:textId="77777777" w:rsidR="004757C9" w:rsidRDefault="004757C9" w:rsidP="004757C9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2DA130F4" w14:textId="4E9C9DFE" w:rsidR="004757C9" w:rsidRPr="00877870" w:rsidRDefault="00101136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560 lbf</m:t>
          </m:r>
        </m:oMath>
      </m:oMathPara>
    </w:p>
    <w:p w14:paraId="69660A57" w14:textId="25D0FF58" w:rsidR="00877870" w:rsidRPr="00877870" w:rsidRDefault="00101136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095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5DE09714" w14:textId="39693489" w:rsidR="00877870" w:rsidRPr="00815A03" w:rsidRDefault="00101136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00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14113401" w14:textId="1DFEB93E" w:rsidR="00815A03" w:rsidRPr="00815A03" w:rsidRDefault="00815A03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5</m:t>
          </m:r>
        </m:oMath>
      </m:oMathPara>
    </w:p>
    <w:p w14:paraId="50153360" w14:textId="69DCDAC0" w:rsidR="00815A03" w:rsidRPr="00877870" w:rsidRDefault="00101136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4</m:t>
          </m:r>
        </m:oMath>
      </m:oMathPara>
    </w:p>
    <w:p w14:paraId="716B240D" w14:textId="2D40CFE5" w:rsidR="00877870" w:rsidRPr="00D15FA4" w:rsidRDefault="00101136" w:rsidP="00877870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4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h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40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mp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6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in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h</m:t>
                      </m:r>
                    </m:den>
                  </m:f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90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6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0.6667</m:t>
          </m:r>
        </m:oMath>
      </m:oMathPara>
    </w:p>
    <w:p w14:paraId="66CD4DCE" w14:textId="47263EA5" w:rsidR="00877870" w:rsidRPr="00E75EB9" w:rsidRDefault="00877870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90</m:t>
              </m:r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9487</m:t>
          </m:r>
        </m:oMath>
      </m:oMathPara>
    </w:p>
    <w:p w14:paraId="698B386C" w14:textId="77777777" w:rsidR="00E75EB9" w:rsidRDefault="00101136" w:rsidP="00E75EB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7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A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7×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60 lb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.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75.4667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43DA7907" w14:textId="0ECA44FB" w:rsidR="00E75EB9" w:rsidRPr="00E75EB9" w:rsidRDefault="00101136" w:rsidP="00E75EB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7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B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7×1095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lb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.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343.1000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00C4F84D" w14:textId="3A4639DC" w:rsidR="00E75EB9" w:rsidRDefault="00E75EB9" w:rsidP="00E75EB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A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&lt;</m:t>
        </m:r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B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ae</m:t>
            </m:r>
          </m:sub>
        </m:sSub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3171275F" w14:textId="5937AA30" w:rsidR="00E75EB9" w:rsidRPr="00815A03" w:rsidRDefault="00101136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095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2F9324FD" w14:textId="70AC39AF" w:rsidR="00815A03" w:rsidRPr="00150D5F" w:rsidRDefault="00101136" w:rsidP="00815A0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B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b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4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95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lbf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.6667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+4.48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0.9487</m:t>
                              </m:r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.5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den>
                  </m:f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3601.8 lbf</m:t>
          </m:r>
        </m:oMath>
      </m:oMathPara>
    </w:p>
    <w:p w14:paraId="4788CC9A" w14:textId="214D4AE2" w:rsidR="00815A03" w:rsidRDefault="00CC42E0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C42E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lect </w:t>
      </w:r>
      <w:r w:rsidRPr="00C34BB0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cone 32305, cup 32305, with 0.9843 in bore, and rated at </w:t>
      </w:r>
      <m:oMath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3910 lbf</m:t>
        </m:r>
      </m:oMath>
      <w:r w:rsidRPr="00C34BB0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with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>K=1.95</m:t>
        </m:r>
      </m:oMath>
      <w:r w:rsidRPr="00CC42E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5806CCD7" w14:textId="56E58799" w:rsidR="00A235B2" w:rsidRPr="00A235B2" w:rsidRDefault="00101136" w:rsidP="00A235B2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7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B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7×1095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lb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.9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63.9231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3E8FEA19" w14:textId="340A97C3" w:rsidR="00A235B2" w:rsidRDefault="00101136" w:rsidP="00A235B2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A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&lt;</m:t>
        </m:r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B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ae</m:t>
            </m:r>
          </m:sub>
        </m:sSub>
      </m:oMath>
      <w:r w:rsidR="00A235B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till exists. </w:t>
      </w:r>
    </w:p>
    <w:p w14:paraId="156CDBA0" w14:textId="62E32285" w:rsidR="005434D5" w:rsidRPr="00E75EB9" w:rsidRDefault="005434D5" w:rsidP="00A235B2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n, </w:t>
      </w:r>
    </w:p>
    <w:p w14:paraId="2D3E796C" w14:textId="199BCA4F" w:rsidR="00CC42E0" w:rsidRPr="00A62C63" w:rsidRDefault="00101136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4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4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60 lbf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1.5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63.9231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lbf+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00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lbf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919.8846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5D154EAE" w14:textId="3EE73AED" w:rsidR="00A62C63" w:rsidRPr="00150D5F" w:rsidRDefault="00101136" w:rsidP="00A62C6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A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b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4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919.8846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lbf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.6667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+4.48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0.9487</m:t>
                              </m:r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.5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den>
                  </m:f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3025.8 lbf</m:t>
          </m:r>
        </m:oMath>
      </m:oMathPara>
    </w:p>
    <w:p w14:paraId="6E80F905" w14:textId="39A1BD6B" w:rsidR="00313DA7" w:rsidRDefault="00313DA7" w:rsidP="00313DA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C42E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lect </w:t>
      </w:r>
      <w:r w:rsidRPr="00C34BB0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cone M84249, cup M84210, with 1.0000 in bore, and rated at </w:t>
      </w:r>
      <m:oMath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3140 lbf</m:t>
        </m:r>
      </m:oMath>
      <w:r w:rsidRPr="00C34BB0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with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>K=1.07</m:t>
        </m:r>
      </m:oMath>
      <w:r w:rsidRPr="00CC42E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8F98F9E" w14:textId="06265E82" w:rsidR="00313DA7" w:rsidRDefault="00101136" w:rsidP="00313DA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7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A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7×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60 lb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.07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45.9813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65E4240B" w14:textId="71FF2AD8" w:rsidR="00CC42E0" w:rsidRPr="00877870" w:rsidRDefault="00101136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A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&lt;</m:t>
        </m:r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B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ae</m:t>
            </m:r>
          </m:sub>
        </m:sSub>
      </m:oMath>
      <w:r w:rsidR="00313DA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till exists. </w:t>
      </w:r>
    </w:p>
    <w:p w14:paraId="6589C957" w14:textId="5F194360" w:rsidR="004757C9" w:rsidRDefault="004757C9" w:rsidP="004757C9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 w:rsidR="00D37407"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3</w:t>
      </w:r>
    </w:p>
    <w:p w14:paraId="5B2BE348" w14:textId="351FD919" w:rsidR="00D37407" w:rsidRPr="00D37407" w:rsidRDefault="00D37407" w:rsidP="00D3740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tatics analysis indicates the gear contact forces at point E are </w:t>
      </w:r>
      <w:proofErr w:type="spellStart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x</w:t>
      </w:r>
      <w:proofErr w:type="spellEnd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= -92.8 </w:t>
      </w:r>
      <w:proofErr w:type="spellStart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y</w:t>
      </w:r>
      <w:proofErr w:type="spellEnd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= -362.8 </w:t>
      </w:r>
      <w:proofErr w:type="spellStart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w:proofErr w:type="spellStart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z</w:t>
      </w:r>
      <w:proofErr w:type="spellEnd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= +808 </w:t>
      </w:r>
      <w:proofErr w:type="spellStart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Tapered roller bearings are planned to be used at C and D. Should the bearings be oriented with direct mounting or indirec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unting for the axial thrust to be carried by the bearing at C?</w:t>
      </w:r>
    </w:p>
    <w:p w14:paraId="3DBB276F" w14:textId="77777777" w:rsidR="00D37407" w:rsidRPr="00D37407" w:rsidRDefault="00D37407" w:rsidP="00D3740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uming bearings are available with K = 1.5 and an application factor of one. A bearing life of 10</w:t>
      </w:r>
      <w:r w:rsidRPr="005B4617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8</w:t>
      </w:r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volutions is desired with a 90 percent combined reliability for the bearing set.</w:t>
      </w:r>
    </w:p>
    <w:p w14:paraId="71FDF554" w14:textId="221EF320" w:rsidR="004757C9" w:rsidRDefault="00D37407" w:rsidP="004757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37407"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3D54186A" wp14:editId="7608998C">
            <wp:extent cx="4034155" cy="2537460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55" cy="253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998D8" w14:textId="77777777" w:rsidR="004757C9" w:rsidRDefault="004757C9" w:rsidP="004757C9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20420247" w14:textId="77777777" w:rsidR="005B4617" w:rsidRPr="005B4617" w:rsidRDefault="005B4617" w:rsidP="005B461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B461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ear Load:</w:t>
      </w:r>
    </w:p>
    <w:p w14:paraId="1F5E322A" w14:textId="53E2DC0F" w:rsidR="005B4617" w:rsidRPr="005B4617" w:rsidRDefault="005B4617" w:rsidP="005B461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B4617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–</w:t>
      </w:r>
      <w:r w:rsidRPr="005B461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angential force of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+808 lbf</m:t>
        </m:r>
      </m:oMath>
      <w:r w:rsidRPr="005B461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</w:p>
    <w:p w14:paraId="7BB73CF6" w14:textId="42B841EC" w:rsidR="005B4617" w:rsidRPr="005B4617" w:rsidRDefault="005B4617" w:rsidP="005B461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B4617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–</w:t>
      </w:r>
      <w:r w:rsidRPr="005B461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adial force of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-92.8 lbf</m:t>
        </m:r>
      </m:oMath>
      <w:r w:rsidRPr="005B461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and</w:t>
      </w:r>
    </w:p>
    <w:p w14:paraId="18767555" w14:textId="5B124E0D" w:rsidR="0040375E" w:rsidRDefault="005B4617" w:rsidP="005B461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B4617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–</w:t>
      </w:r>
      <w:r w:rsidRPr="005B461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rust force of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-362.8 lbf</m:t>
        </m:r>
      </m:oMath>
    </w:p>
    <w:p w14:paraId="68492BED" w14:textId="1AE7D340" w:rsidR="000E4320" w:rsidRPr="00765822" w:rsidRDefault="00101136" w:rsidP="005B461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</m:t>
              </m:r>
            </m:sup>
          </m:sSup>
        </m:oMath>
      </m:oMathPara>
    </w:p>
    <w:p w14:paraId="06DB13EE" w14:textId="3336E4A6" w:rsidR="00765822" w:rsidRPr="00D15FA4" w:rsidRDefault="00101136" w:rsidP="00765822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8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90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6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1111</m:t>
          </m:r>
        </m:oMath>
      </m:oMathPara>
    </w:p>
    <w:p w14:paraId="50590F49" w14:textId="77777777" w:rsidR="00D73D99" w:rsidRPr="00E75EB9" w:rsidRDefault="00D73D99" w:rsidP="00D73D9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90</m:t>
              </m:r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9487</m:t>
          </m:r>
        </m:oMath>
      </m:oMathPara>
    </w:p>
    <w:p w14:paraId="0C5BCD43" w14:textId="52AA6D31" w:rsidR="000E4320" w:rsidRDefault="00E53552" w:rsidP="005B461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5355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reactions in th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yz</m:t>
        </m:r>
      </m:oMath>
      <w:r w:rsidRPr="00E5355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lane are</w:t>
      </w:r>
    </w:p>
    <w:p w14:paraId="0640E437" w14:textId="5156022B" w:rsidR="00E53552" w:rsidRPr="00E53552" w:rsidRDefault="00101136" w:rsidP="005B461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z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08 lbf×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3+2.5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.63+2.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500.8809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5C5FF8DC" w14:textId="26F66C28" w:rsidR="00E53552" w:rsidRPr="000E4320" w:rsidRDefault="00101136" w:rsidP="00E53552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z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08 lbf×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.63-1.3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.63+2.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307.1191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62B3C764" w14:textId="46D4B772" w:rsidR="00E53552" w:rsidRDefault="00E53552" w:rsidP="00E53552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5355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The reactions in th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xy</m:t>
        </m:r>
      </m:oMath>
      <w:r w:rsidRPr="00E5355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lane are</w:t>
      </w:r>
    </w:p>
    <w:p w14:paraId="22C9D234" w14:textId="1C38B1B0" w:rsidR="00E53552" w:rsidRPr="00E53552" w:rsidRDefault="00101136" w:rsidP="00E535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92.8 lbf</m:t>
                  </m: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3+2.5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.63+2.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362.8 lbf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3.88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.63+2.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287.1622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569D708B" w14:textId="44137D5E" w:rsidR="00284B55" w:rsidRPr="00E53552" w:rsidRDefault="00101136" w:rsidP="00284B5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92.8 lbf</m:t>
                  </m: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.63-1.3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.63+2.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362.8 lbf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3.88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.63+2.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94.3622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6312955C" w14:textId="02E3077A" w:rsidR="00284B55" w:rsidRPr="00284B55" w:rsidRDefault="00284B55" w:rsidP="00284B55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84B5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radial loads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rC</m:t>
            </m:r>
          </m:sub>
        </m:sSub>
      </m:oMath>
      <w:r w:rsidRPr="00284B5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rD</m:t>
            </m:r>
          </m:sub>
        </m:sSub>
      </m:oMath>
      <w:r w:rsidRPr="00284B5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re the vector additions of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xC</m:t>
            </m:r>
          </m:sub>
        </m:sSub>
      </m:oMath>
      <w:r w:rsidRPr="00284B5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zC</m:t>
            </m:r>
          </m:sub>
        </m:sSub>
      </m:oMath>
      <w:r w:rsidRPr="00284B5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xD</m:t>
            </m:r>
          </m:sub>
        </m:sSub>
      </m:oMath>
      <w:r w:rsidRPr="00284B5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zD</m:t>
            </m:r>
          </m:sub>
        </m:sSub>
      </m:oMath>
      <w:r w:rsidRPr="00284B5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</w:p>
    <w:p w14:paraId="3391C838" w14:textId="5AF8E022" w:rsidR="00E53552" w:rsidRPr="000E4320" w:rsidRDefault="00284B55" w:rsidP="00284B55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84B5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spectively:</w:t>
      </w:r>
    </w:p>
    <w:p w14:paraId="002C254E" w14:textId="0E96876E" w:rsidR="00284B55" w:rsidRPr="000E4320" w:rsidRDefault="00101136" w:rsidP="00284B55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xC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zC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500.8809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 lbf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287.162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 lbf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577.3593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144A3D75" w14:textId="2BAF4326" w:rsidR="00284B55" w:rsidRPr="000E4320" w:rsidRDefault="00101136" w:rsidP="00284B55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xD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zD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07.119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 lbf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94.362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 lbf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363.4540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506F8EB7" w14:textId="5E2599E8" w:rsidR="00785988" w:rsidRDefault="00101136" w:rsidP="0078598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7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C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7×577.3593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lb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.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80.9059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62C2ECCD" w14:textId="08AD5B8F" w:rsidR="00785988" w:rsidRPr="00785988" w:rsidRDefault="00101136" w:rsidP="0078598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7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D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7×363.4540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lb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.5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13.8822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lbf</m:t>
          </m:r>
        </m:oMath>
      </m:oMathPara>
    </w:p>
    <w:p w14:paraId="7D9E3C1C" w14:textId="5109C3F9" w:rsidR="00785988" w:rsidRPr="00E75EB9" w:rsidRDefault="00101136" w:rsidP="0078598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362.8 lbf</m:t>
          </m:r>
        </m:oMath>
      </m:oMathPara>
    </w:p>
    <w:p w14:paraId="6B9E1E55" w14:textId="70C43804" w:rsidR="00E53552" w:rsidRDefault="00785988" w:rsidP="00284B55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859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rect Mounting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32A5F062" w14:textId="6BA6DF35" w:rsidR="00785988" w:rsidRPr="00785988" w:rsidRDefault="00101136" w:rsidP="00284B55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&lt;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e</m:t>
              </m:r>
            </m:sub>
          </m:sSub>
        </m:oMath>
      </m:oMathPara>
    </w:p>
    <w:p w14:paraId="7BCDEEFC" w14:textId="146B9AF0" w:rsidR="00785988" w:rsidRDefault="00DE7927" w:rsidP="00284B55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</w:t>
      </w:r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axial thrust to be carried by the bearing at C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EEA9CA3" w14:textId="6BED26FB" w:rsidR="00DE7927" w:rsidRDefault="00DE7927" w:rsidP="00DE792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d</w:t>
      </w:r>
      <w:r w:rsidRPr="007859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rect Mounting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2987D708" w14:textId="1719359F" w:rsidR="00DE7927" w:rsidRPr="00785988" w:rsidRDefault="00101136" w:rsidP="00DE792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&gt;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e</m:t>
              </m:r>
            </m:sub>
          </m:sSub>
        </m:oMath>
      </m:oMathPara>
    </w:p>
    <w:p w14:paraId="5B512220" w14:textId="27E1AFE7" w:rsidR="00DE7927" w:rsidRDefault="00DE7927" w:rsidP="00DE792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</w:t>
      </w:r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axial thrust to be carried by the bearing at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.</w:t>
      </w:r>
    </w:p>
    <w:p w14:paraId="7F239A90" w14:textId="78F4B650" w:rsidR="00DE7927" w:rsidRPr="000E4320" w:rsidRDefault="00DE7927" w:rsidP="00284B55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ill select </w:t>
      </w:r>
      <w:r w:rsidRPr="005A24AD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direct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ounting since it results in that </w:t>
      </w:r>
      <w:r w:rsidRPr="00D374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axial thrust to be carried by the bearing at C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sectPr w:rsidR="00DE7927" w:rsidRPr="000E4320" w:rsidSect="00130E6B">
      <w:headerReference w:type="even" r:id="rId10"/>
      <w:headerReference w:type="default" r:id="rId11"/>
      <w:footerReference w:type="default" r:id="rId12"/>
      <w:headerReference w:type="first" r:id="rId13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99CDE1" w14:textId="77777777" w:rsidR="00101136" w:rsidRDefault="00101136" w:rsidP="00941AC1">
      <w:r>
        <w:separator/>
      </w:r>
    </w:p>
  </w:endnote>
  <w:endnote w:type="continuationSeparator" w:id="0">
    <w:p w14:paraId="1E4957ED" w14:textId="77777777" w:rsidR="00101136" w:rsidRDefault="00101136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egoe Print"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C276E" w14:textId="6E3BA97D" w:rsidR="00E53552" w:rsidRPr="00232DB0" w:rsidRDefault="00101136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="00E53552" w:rsidRPr="009B060F">
      <w:t xml:space="preserve"> </w:t>
    </w:r>
    <w:r w:rsidR="00E53552" w:rsidRPr="00C01A31">
      <w:rPr>
        <w:rFonts w:ascii="Times New Roman" w:hAnsi="Times New Roman" w:cs="Times New Roman"/>
        <w:sz w:val="24"/>
        <w:szCs w:val="24"/>
      </w:rPr>
      <w:t xml:space="preserve">Mechanical Design </w:t>
    </w:r>
    <w:r w:rsidR="00E53552">
      <w:rPr>
        <w:rFonts w:ascii="Times New Roman" w:hAnsi="Times New Roman" w:cs="Times New Roman"/>
        <w:sz w:val="24"/>
        <w:szCs w:val="24"/>
      </w:rPr>
      <w:t>2</w:t>
    </w:r>
    <w:r w:rsidR="00E53552" w:rsidRPr="00232DB0">
      <w:rPr>
        <w:rFonts w:ascii="Times New Roman" w:hAnsi="Times New Roman" w:cs="Times New Roman"/>
        <w:sz w:val="24"/>
        <w:szCs w:val="24"/>
      </w:rPr>
      <w:t xml:space="preserve"> </w:t>
    </w:r>
    <w:r w:rsidR="00E53552">
      <w:rPr>
        <w:rFonts w:ascii="Times New Roman" w:hAnsi="Times New Roman" w:cs="Times New Roman"/>
        <w:sz w:val="24"/>
        <w:szCs w:val="24"/>
      </w:rPr>
      <w:t>Homework</w:t>
    </w:r>
    <w:r w:rsidR="00E53552" w:rsidRPr="00232DB0">
      <w:rPr>
        <w:rFonts w:ascii="Times New Roman" w:hAnsi="Times New Roman" w:cs="Times New Roman"/>
        <w:sz w:val="24"/>
        <w:szCs w:val="24"/>
      </w:rPr>
      <w:t xml:space="preserve"> 0</w:t>
    </w:r>
    <w:r w:rsidR="00E53552">
      <w:rPr>
        <w:rFonts w:ascii="Times New Roman" w:hAnsi="Times New Roman" w:cs="Times New Roman"/>
        <w:sz w:val="24"/>
        <w:szCs w:val="24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152D0A" w14:textId="77777777" w:rsidR="00101136" w:rsidRDefault="00101136" w:rsidP="00941AC1">
      <w:r>
        <w:separator/>
      </w:r>
    </w:p>
  </w:footnote>
  <w:footnote w:type="continuationSeparator" w:id="0">
    <w:p w14:paraId="275DAD52" w14:textId="77777777" w:rsidR="00101136" w:rsidRDefault="00101136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95BF5" w14:textId="4BF41FC3" w:rsidR="00E53552" w:rsidRDefault="00101136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B9A75" w14:textId="645D30BE" w:rsidR="00E53552" w:rsidRPr="00D221E6" w:rsidRDefault="00E53552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EndPr/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665F773C" w:rsidR="00E53552" w:rsidRDefault="00E53552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A12A11" w:rsidRPr="00A12A11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6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665F773C" w:rsidR="00E53552" w:rsidRDefault="00E53552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A12A11" w:rsidRPr="00A12A11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6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2F179" w14:textId="648DA7C0" w:rsidR="00E53552" w:rsidRDefault="00101136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792" w:hanging="339"/>
      </w:pPr>
      <w:rPr>
        <w:rFonts w:ascii="Times New Roman" w:hAnsi="Times New Roman" w:cs="Times New Roman"/>
        <w:b w:val="0"/>
        <w:bCs w:val="0"/>
        <w:w w:val="78"/>
        <w:sz w:val="20"/>
        <w:szCs w:val="20"/>
      </w:rPr>
    </w:lvl>
    <w:lvl w:ilvl="1">
      <w:numFmt w:val="bullet"/>
      <w:lvlText w:val="•"/>
      <w:lvlJc w:val="left"/>
      <w:pPr>
        <w:ind w:left="1726" w:hanging="339"/>
      </w:pPr>
    </w:lvl>
    <w:lvl w:ilvl="2">
      <w:numFmt w:val="bullet"/>
      <w:lvlText w:val="•"/>
      <w:lvlJc w:val="left"/>
      <w:pPr>
        <w:ind w:left="2652" w:hanging="339"/>
      </w:pPr>
    </w:lvl>
    <w:lvl w:ilvl="3">
      <w:numFmt w:val="bullet"/>
      <w:lvlText w:val="•"/>
      <w:lvlJc w:val="left"/>
      <w:pPr>
        <w:ind w:left="3578" w:hanging="339"/>
      </w:pPr>
    </w:lvl>
    <w:lvl w:ilvl="4">
      <w:numFmt w:val="bullet"/>
      <w:lvlText w:val="•"/>
      <w:lvlJc w:val="left"/>
      <w:pPr>
        <w:ind w:left="4504" w:hanging="339"/>
      </w:pPr>
    </w:lvl>
    <w:lvl w:ilvl="5">
      <w:numFmt w:val="bullet"/>
      <w:lvlText w:val="•"/>
      <w:lvlJc w:val="left"/>
      <w:pPr>
        <w:ind w:left="5430" w:hanging="339"/>
      </w:pPr>
    </w:lvl>
    <w:lvl w:ilvl="6">
      <w:numFmt w:val="bullet"/>
      <w:lvlText w:val="•"/>
      <w:lvlJc w:val="left"/>
      <w:pPr>
        <w:ind w:left="6356" w:hanging="339"/>
      </w:pPr>
    </w:lvl>
    <w:lvl w:ilvl="7">
      <w:numFmt w:val="bullet"/>
      <w:lvlText w:val="•"/>
      <w:lvlJc w:val="left"/>
      <w:pPr>
        <w:ind w:left="7282" w:hanging="339"/>
      </w:pPr>
    </w:lvl>
    <w:lvl w:ilvl="8">
      <w:numFmt w:val="bullet"/>
      <w:lvlText w:val="•"/>
      <w:lvlJc w:val="left"/>
      <w:pPr>
        <w:ind w:left="8208" w:hanging="339"/>
      </w:pPr>
    </w:lvl>
  </w:abstractNum>
  <w:abstractNum w:abstractNumId="1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6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7"/>
  </w:num>
  <w:num w:numId="5">
    <w:abstractNumId w:val="32"/>
  </w:num>
  <w:num w:numId="6">
    <w:abstractNumId w:val="22"/>
  </w:num>
  <w:num w:numId="7">
    <w:abstractNumId w:val="19"/>
  </w:num>
  <w:num w:numId="8">
    <w:abstractNumId w:val="4"/>
  </w:num>
  <w:num w:numId="9">
    <w:abstractNumId w:val="20"/>
  </w:num>
  <w:num w:numId="10">
    <w:abstractNumId w:val="16"/>
  </w:num>
  <w:num w:numId="11">
    <w:abstractNumId w:val="30"/>
  </w:num>
  <w:num w:numId="12">
    <w:abstractNumId w:val="14"/>
  </w:num>
  <w:num w:numId="13">
    <w:abstractNumId w:val="6"/>
  </w:num>
  <w:num w:numId="14">
    <w:abstractNumId w:val="15"/>
  </w:num>
  <w:num w:numId="15">
    <w:abstractNumId w:val="12"/>
  </w:num>
  <w:num w:numId="16">
    <w:abstractNumId w:val="1"/>
  </w:num>
  <w:num w:numId="17">
    <w:abstractNumId w:val="29"/>
  </w:num>
  <w:num w:numId="18">
    <w:abstractNumId w:val="24"/>
  </w:num>
  <w:num w:numId="19">
    <w:abstractNumId w:val="17"/>
  </w:num>
  <w:num w:numId="20">
    <w:abstractNumId w:val="28"/>
  </w:num>
  <w:num w:numId="21">
    <w:abstractNumId w:val="23"/>
  </w:num>
  <w:num w:numId="22">
    <w:abstractNumId w:val="26"/>
  </w:num>
  <w:num w:numId="23">
    <w:abstractNumId w:val="27"/>
  </w:num>
  <w:num w:numId="24">
    <w:abstractNumId w:val="9"/>
  </w:num>
  <w:num w:numId="25">
    <w:abstractNumId w:val="2"/>
  </w:num>
  <w:num w:numId="26">
    <w:abstractNumId w:val="3"/>
  </w:num>
  <w:num w:numId="27">
    <w:abstractNumId w:val="18"/>
  </w:num>
  <w:num w:numId="28">
    <w:abstractNumId w:val="31"/>
  </w:num>
  <w:num w:numId="29">
    <w:abstractNumId w:val="21"/>
  </w:num>
  <w:num w:numId="30">
    <w:abstractNumId w:val="11"/>
  </w:num>
  <w:num w:numId="31">
    <w:abstractNumId w:val="25"/>
  </w:num>
  <w:num w:numId="32">
    <w:abstractNumId w:val="13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mirrorMargins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U2Mjc0AJKmhko6SsGpxcWZ+XkgBca1AGQLXvQsAAAA"/>
  </w:docVars>
  <w:rsids>
    <w:rsidRoot w:val="00BB7408"/>
    <w:rsid w:val="00027DFE"/>
    <w:rsid w:val="00033421"/>
    <w:rsid w:val="000368A5"/>
    <w:rsid w:val="00043B13"/>
    <w:rsid w:val="00047397"/>
    <w:rsid w:val="000937F6"/>
    <w:rsid w:val="00094FFF"/>
    <w:rsid w:val="00097713"/>
    <w:rsid w:val="000A0C51"/>
    <w:rsid w:val="000A18F4"/>
    <w:rsid w:val="000C0219"/>
    <w:rsid w:val="000D1785"/>
    <w:rsid w:val="000E4320"/>
    <w:rsid w:val="000F11EA"/>
    <w:rsid w:val="000F2969"/>
    <w:rsid w:val="000F6A64"/>
    <w:rsid w:val="00101136"/>
    <w:rsid w:val="001142C7"/>
    <w:rsid w:val="00121AAE"/>
    <w:rsid w:val="00130E6B"/>
    <w:rsid w:val="00147D00"/>
    <w:rsid w:val="00161C64"/>
    <w:rsid w:val="001944FD"/>
    <w:rsid w:val="001972B3"/>
    <w:rsid w:val="001977AE"/>
    <w:rsid w:val="00197F59"/>
    <w:rsid w:val="001A2502"/>
    <w:rsid w:val="001A35E0"/>
    <w:rsid w:val="001B13FA"/>
    <w:rsid w:val="001D20BA"/>
    <w:rsid w:val="001E589E"/>
    <w:rsid w:val="001F5371"/>
    <w:rsid w:val="00200296"/>
    <w:rsid w:val="00206D1B"/>
    <w:rsid w:val="00213E1F"/>
    <w:rsid w:val="002173C0"/>
    <w:rsid w:val="00226D5A"/>
    <w:rsid w:val="00232DB0"/>
    <w:rsid w:val="00247740"/>
    <w:rsid w:val="00255C4E"/>
    <w:rsid w:val="00261654"/>
    <w:rsid w:val="00267194"/>
    <w:rsid w:val="0026738F"/>
    <w:rsid w:val="00284B55"/>
    <w:rsid w:val="00291BB7"/>
    <w:rsid w:val="00296BB7"/>
    <w:rsid w:val="00297F38"/>
    <w:rsid w:val="002C3446"/>
    <w:rsid w:val="002C480A"/>
    <w:rsid w:val="002D4121"/>
    <w:rsid w:val="002E21BC"/>
    <w:rsid w:val="002F6776"/>
    <w:rsid w:val="00301753"/>
    <w:rsid w:val="00311175"/>
    <w:rsid w:val="00312D19"/>
    <w:rsid w:val="00313DA7"/>
    <w:rsid w:val="00333C08"/>
    <w:rsid w:val="0034092A"/>
    <w:rsid w:val="00341F07"/>
    <w:rsid w:val="00347353"/>
    <w:rsid w:val="0034783E"/>
    <w:rsid w:val="003528A2"/>
    <w:rsid w:val="00355E17"/>
    <w:rsid w:val="00373C21"/>
    <w:rsid w:val="00382FE1"/>
    <w:rsid w:val="00387DAA"/>
    <w:rsid w:val="00387DBA"/>
    <w:rsid w:val="003904D2"/>
    <w:rsid w:val="0039508A"/>
    <w:rsid w:val="003A1A3A"/>
    <w:rsid w:val="003B4093"/>
    <w:rsid w:val="003B50A7"/>
    <w:rsid w:val="003C033A"/>
    <w:rsid w:val="003C6372"/>
    <w:rsid w:val="003F10A7"/>
    <w:rsid w:val="003F29FA"/>
    <w:rsid w:val="003F5713"/>
    <w:rsid w:val="00402D5E"/>
    <w:rsid w:val="0040375E"/>
    <w:rsid w:val="004125F8"/>
    <w:rsid w:val="00423455"/>
    <w:rsid w:val="00424BA8"/>
    <w:rsid w:val="00427387"/>
    <w:rsid w:val="004275C8"/>
    <w:rsid w:val="004429C8"/>
    <w:rsid w:val="00447B03"/>
    <w:rsid w:val="004641A7"/>
    <w:rsid w:val="004658A5"/>
    <w:rsid w:val="0047208A"/>
    <w:rsid w:val="004757C9"/>
    <w:rsid w:val="0049404E"/>
    <w:rsid w:val="004B1334"/>
    <w:rsid w:val="004B20CE"/>
    <w:rsid w:val="004B287F"/>
    <w:rsid w:val="004C67F0"/>
    <w:rsid w:val="004E4F6C"/>
    <w:rsid w:val="004F0A07"/>
    <w:rsid w:val="004F5EF8"/>
    <w:rsid w:val="00506BAC"/>
    <w:rsid w:val="005263B7"/>
    <w:rsid w:val="00533699"/>
    <w:rsid w:val="00542B77"/>
    <w:rsid w:val="005434D5"/>
    <w:rsid w:val="005549BB"/>
    <w:rsid w:val="00574DD8"/>
    <w:rsid w:val="005803B9"/>
    <w:rsid w:val="00584314"/>
    <w:rsid w:val="005A24AD"/>
    <w:rsid w:val="005A69F7"/>
    <w:rsid w:val="005B4617"/>
    <w:rsid w:val="005D19DE"/>
    <w:rsid w:val="005D5B11"/>
    <w:rsid w:val="005E64E5"/>
    <w:rsid w:val="0060333F"/>
    <w:rsid w:val="006177D0"/>
    <w:rsid w:val="006202A0"/>
    <w:rsid w:val="006232DC"/>
    <w:rsid w:val="00623E91"/>
    <w:rsid w:val="006342E3"/>
    <w:rsid w:val="00640641"/>
    <w:rsid w:val="006514CB"/>
    <w:rsid w:val="00652C66"/>
    <w:rsid w:val="00656AC4"/>
    <w:rsid w:val="00667B86"/>
    <w:rsid w:val="00690C82"/>
    <w:rsid w:val="006A67BE"/>
    <w:rsid w:val="006B145B"/>
    <w:rsid w:val="006B4164"/>
    <w:rsid w:val="006B5733"/>
    <w:rsid w:val="006C017F"/>
    <w:rsid w:val="006C1451"/>
    <w:rsid w:val="006E6298"/>
    <w:rsid w:val="00710D79"/>
    <w:rsid w:val="0072331B"/>
    <w:rsid w:val="00733C4F"/>
    <w:rsid w:val="00733CE4"/>
    <w:rsid w:val="007433E9"/>
    <w:rsid w:val="00751012"/>
    <w:rsid w:val="00756CFC"/>
    <w:rsid w:val="00765822"/>
    <w:rsid w:val="0077766E"/>
    <w:rsid w:val="00785988"/>
    <w:rsid w:val="00786492"/>
    <w:rsid w:val="0078728E"/>
    <w:rsid w:val="007A25BA"/>
    <w:rsid w:val="007A7DC6"/>
    <w:rsid w:val="007C1F82"/>
    <w:rsid w:val="007C26A3"/>
    <w:rsid w:val="007D77E1"/>
    <w:rsid w:val="007F7E5A"/>
    <w:rsid w:val="008015A6"/>
    <w:rsid w:val="00815A03"/>
    <w:rsid w:val="00826099"/>
    <w:rsid w:val="0084129C"/>
    <w:rsid w:val="00850A6C"/>
    <w:rsid w:val="00851D8F"/>
    <w:rsid w:val="00853B41"/>
    <w:rsid w:val="00857BEF"/>
    <w:rsid w:val="00857DC3"/>
    <w:rsid w:val="00860C78"/>
    <w:rsid w:val="0087362F"/>
    <w:rsid w:val="00877870"/>
    <w:rsid w:val="00891799"/>
    <w:rsid w:val="00894849"/>
    <w:rsid w:val="008A3798"/>
    <w:rsid w:val="008E26F5"/>
    <w:rsid w:val="008E7E20"/>
    <w:rsid w:val="008F0C94"/>
    <w:rsid w:val="008F2222"/>
    <w:rsid w:val="008F2C99"/>
    <w:rsid w:val="009031B2"/>
    <w:rsid w:val="00904163"/>
    <w:rsid w:val="00914C0E"/>
    <w:rsid w:val="009224F3"/>
    <w:rsid w:val="0093013F"/>
    <w:rsid w:val="00941AC1"/>
    <w:rsid w:val="0094211C"/>
    <w:rsid w:val="0095165A"/>
    <w:rsid w:val="0095471E"/>
    <w:rsid w:val="0096044D"/>
    <w:rsid w:val="0097177B"/>
    <w:rsid w:val="00974D40"/>
    <w:rsid w:val="009755B0"/>
    <w:rsid w:val="00977028"/>
    <w:rsid w:val="00997C2A"/>
    <w:rsid w:val="009A20B9"/>
    <w:rsid w:val="009A6665"/>
    <w:rsid w:val="009B060F"/>
    <w:rsid w:val="009B0901"/>
    <w:rsid w:val="009C40C5"/>
    <w:rsid w:val="009C6045"/>
    <w:rsid w:val="009C7E4F"/>
    <w:rsid w:val="009D37D5"/>
    <w:rsid w:val="009E0B5B"/>
    <w:rsid w:val="009E3320"/>
    <w:rsid w:val="009F011D"/>
    <w:rsid w:val="009F51E4"/>
    <w:rsid w:val="009F7048"/>
    <w:rsid w:val="00A02AAC"/>
    <w:rsid w:val="00A12A11"/>
    <w:rsid w:val="00A224C2"/>
    <w:rsid w:val="00A235B2"/>
    <w:rsid w:val="00A4149A"/>
    <w:rsid w:val="00A43C08"/>
    <w:rsid w:val="00A43CCC"/>
    <w:rsid w:val="00A45C8E"/>
    <w:rsid w:val="00A5009D"/>
    <w:rsid w:val="00A51CCC"/>
    <w:rsid w:val="00A57EE1"/>
    <w:rsid w:val="00A62C63"/>
    <w:rsid w:val="00A6328F"/>
    <w:rsid w:val="00A645BB"/>
    <w:rsid w:val="00A6692E"/>
    <w:rsid w:val="00A710A0"/>
    <w:rsid w:val="00A85D28"/>
    <w:rsid w:val="00A86F92"/>
    <w:rsid w:val="00A901EF"/>
    <w:rsid w:val="00A90564"/>
    <w:rsid w:val="00AB35E7"/>
    <w:rsid w:val="00AB77A2"/>
    <w:rsid w:val="00AC0EFE"/>
    <w:rsid w:val="00AC3ECD"/>
    <w:rsid w:val="00AD1916"/>
    <w:rsid w:val="00AE32C3"/>
    <w:rsid w:val="00B00624"/>
    <w:rsid w:val="00B12BB1"/>
    <w:rsid w:val="00B13006"/>
    <w:rsid w:val="00B221AB"/>
    <w:rsid w:val="00B31881"/>
    <w:rsid w:val="00B44A80"/>
    <w:rsid w:val="00B47177"/>
    <w:rsid w:val="00B47FB2"/>
    <w:rsid w:val="00B50A0A"/>
    <w:rsid w:val="00B511B1"/>
    <w:rsid w:val="00B558C3"/>
    <w:rsid w:val="00B879FF"/>
    <w:rsid w:val="00B91B13"/>
    <w:rsid w:val="00BA1056"/>
    <w:rsid w:val="00BB57C9"/>
    <w:rsid w:val="00BB7408"/>
    <w:rsid w:val="00BC691B"/>
    <w:rsid w:val="00BC795C"/>
    <w:rsid w:val="00BD5816"/>
    <w:rsid w:val="00BD6E02"/>
    <w:rsid w:val="00BE597F"/>
    <w:rsid w:val="00BF10A0"/>
    <w:rsid w:val="00C005C6"/>
    <w:rsid w:val="00C01A31"/>
    <w:rsid w:val="00C124AF"/>
    <w:rsid w:val="00C20250"/>
    <w:rsid w:val="00C24E12"/>
    <w:rsid w:val="00C26A9A"/>
    <w:rsid w:val="00C34BB0"/>
    <w:rsid w:val="00C41B28"/>
    <w:rsid w:val="00C548C6"/>
    <w:rsid w:val="00C7084F"/>
    <w:rsid w:val="00C97025"/>
    <w:rsid w:val="00CA14FA"/>
    <w:rsid w:val="00CA73BD"/>
    <w:rsid w:val="00CC1ECB"/>
    <w:rsid w:val="00CC375E"/>
    <w:rsid w:val="00CC3E51"/>
    <w:rsid w:val="00CC42E0"/>
    <w:rsid w:val="00CC602A"/>
    <w:rsid w:val="00CE1BB4"/>
    <w:rsid w:val="00CE26F4"/>
    <w:rsid w:val="00D00E67"/>
    <w:rsid w:val="00D10557"/>
    <w:rsid w:val="00D15FA4"/>
    <w:rsid w:val="00D221E6"/>
    <w:rsid w:val="00D37407"/>
    <w:rsid w:val="00D52042"/>
    <w:rsid w:val="00D54D14"/>
    <w:rsid w:val="00D57A9D"/>
    <w:rsid w:val="00D60B53"/>
    <w:rsid w:val="00D73001"/>
    <w:rsid w:val="00D73D99"/>
    <w:rsid w:val="00D8004E"/>
    <w:rsid w:val="00DC2F28"/>
    <w:rsid w:val="00DC3C64"/>
    <w:rsid w:val="00DC4A2C"/>
    <w:rsid w:val="00DD6708"/>
    <w:rsid w:val="00DE2BAB"/>
    <w:rsid w:val="00DE7927"/>
    <w:rsid w:val="00DF50DE"/>
    <w:rsid w:val="00DF731F"/>
    <w:rsid w:val="00DF74E7"/>
    <w:rsid w:val="00E0188C"/>
    <w:rsid w:val="00E02993"/>
    <w:rsid w:val="00E207D6"/>
    <w:rsid w:val="00E373AF"/>
    <w:rsid w:val="00E53552"/>
    <w:rsid w:val="00E54ECC"/>
    <w:rsid w:val="00E56C32"/>
    <w:rsid w:val="00E611C9"/>
    <w:rsid w:val="00E624DC"/>
    <w:rsid w:val="00E6684E"/>
    <w:rsid w:val="00E75EB9"/>
    <w:rsid w:val="00E844C2"/>
    <w:rsid w:val="00E84717"/>
    <w:rsid w:val="00E86AAD"/>
    <w:rsid w:val="00E86E22"/>
    <w:rsid w:val="00EA2E82"/>
    <w:rsid w:val="00EB2791"/>
    <w:rsid w:val="00EE79B5"/>
    <w:rsid w:val="00EF4D97"/>
    <w:rsid w:val="00F071BE"/>
    <w:rsid w:val="00F23F12"/>
    <w:rsid w:val="00F4196B"/>
    <w:rsid w:val="00F508AC"/>
    <w:rsid w:val="00F53DE5"/>
    <w:rsid w:val="00F5778F"/>
    <w:rsid w:val="00F617CA"/>
    <w:rsid w:val="00F619C5"/>
    <w:rsid w:val="00F65501"/>
    <w:rsid w:val="00F656BB"/>
    <w:rsid w:val="00F67CA9"/>
    <w:rsid w:val="00F73BEF"/>
    <w:rsid w:val="00F8032E"/>
    <w:rsid w:val="00F95AB7"/>
    <w:rsid w:val="00FA3D59"/>
    <w:rsid w:val="00FD5737"/>
    <w:rsid w:val="00FD6C1A"/>
    <w:rsid w:val="00F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34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D1EAF-F5C5-460B-85DF-717685AAE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6</Pages>
  <Words>904</Words>
  <Characters>515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os</cp:lastModifiedBy>
  <cp:revision>80</cp:revision>
  <cp:lastPrinted>2021-10-29T13:50:00Z</cp:lastPrinted>
  <dcterms:created xsi:type="dcterms:W3CDTF">2018-12-07T01:57:00Z</dcterms:created>
  <dcterms:modified xsi:type="dcterms:W3CDTF">2021-11-09T13:28:00Z</dcterms:modified>
</cp:coreProperties>
</file>